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9605" w14:textId="77777777" w:rsidR="00FA15FF" w:rsidRPr="002B4753" w:rsidRDefault="00FA15FF"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14:paraId="0995401F" w14:textId="77777777" w:rsidR="00FA15FF" w:rsidRPr="002B4753" w:rsidRDefault="00FA15FF" w:rsidP="005256D2">
      <w:pPr>
        <w:autoSpaceDE w:val="0"/>
        <w:autoSpaceDN w:val="0"/>
        <w:adjustRightInd w:val="0"/>
        <w:jc w:val="center"/>
        <w:rPr>
          <w:rFonts w:ascii="Times New Roman" w:hAnsi="Times New Roman"/>
          <w:b/>
          <w:sz w:val="28"/>
          <w:szCs w:val="28"/>
        </w:rPr>
      </w:pPr>
      <w:r>
        <w:rPr>
          <w:rFonts w:ascii="Times New Roman" w:hAnsi="Times New Roman"/>
          <w:b/>
          <w:sz w:val="28"/>
          <w:szCs w:val="28"/>
        </w:rPr>
        <w:t>О</w:t>
      </w:r>
      <w:r w:rsidRPr="002B4753">
        <w:rPr>
          <w:rFonts w:ascii="Times New Roman" w:hAnsi="Times New Roman"/>
          <w:b/>
          <w:sz w:val="28"/>
          <w:szCs w:val="28"/>
        </w:rPr>
        <w:t>Д</w:t>
      </w:r>
      <w:r>
        <w:rPr>
          <w:rFonts w:ascii="Times New Roman" w:hAnsi="Times New Roman"/>
          <w:b/>
          <w:sz w:val="28"/>
          <w:szCs w:val="28"/>
        </w:rPr>
        <w:t>Б.03</w:t>
      </w:r>
      <w:r w:rsidRPr="002B4753">
        <w:rPr>
          <w:rFonts w:ascii="Times New Roman" w:hAnsi="Times New Roman"/>
          <w:b/>
          <w:sz w:val="28"/>
          <w:szCs w:val="28"/>
        </w:rPr>
        <w:t xml:space="preserve"> Иностранный язык </w:t>
      </w:r>
      <w:r>
        <w:rPr>
          <w:rFonts w:ascii="Times New Roman" w:hAnsi="Times New Roman"/>
          <w:b/>
          <w:sz w:val="28"/>
          <w:szCs w:val="28"/>
        </w:rPr>
        <w:t>(английский язык)</w:t>
      </w:r>
    </w:p>
    <w:p w14:paraId="3DC993F1" w14:textId="77777777" w:rsidR="00FA15FF" w:rsidRPr="002B4753" w:rsidRDefault="00FA15FF"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09</w:t>
      </w:r>
      <w:r w:rsidRPr="002B4753">
        <w:rPr>
          <w:rFonts w:ascii="Times New Roman" w:hAnsi="Times New Roman"/>
          <w:b/>
          <w:bCs/>
          <w:sz w:val="28"/>
          <w:szCs w:val="28"/>
        </w:rPr>
        <w:t>.02.</w:t>
      </w:r>
      <w:r>
        <w:rPr>
          <w:rFonts w:ascii="Times New Roman" w:hAnsi="Times New Roman"/>
          <w:b/>
          <w:bCs/>
          <w:sz w:val="28"/>
          <w:szCs w:val="28"/>
        </w:rPr>
        <w:t>03</w:t>
      </w:r>
      <w:r w:rsidRPr="002B4753">
        <w:rPr>
          <w:rFonts w:ascii="Times New Roman" w:hAnsi="Times New Roman"/>
          <w:b/>
          <w:bCs/>
          <w:sz w:val="28"/>
          <w:szCs w:val="28"/>
        </w:rPr>
        <w:t xml:space="preserve"> </w:t>
      </w:r>
      <w:r>
        <w:rPr>
          <w:rFonts w:ascii="Times New Roman" w:hAnsi="Times New Roman"/>
          <w:b/>
          <w:bCs/>
          <w:sz w:val="28"/>
          <w:szCs w:val="28"/>
        </w:rPr>
        <w:t>Программирование в компьютерных системах</w:t>
      </w:r>
    </w:p>
    <w:p w14:paraId="793D649B" w14:textId="77777777" w:rsidR="00FA15FF" w:rsidRPr="002B4753" w:rsidRDefault="00FA15FF" w:rsidP="00FE2ADA">
      <w:pPr>
        <w:widowControl w:val="0"/>
        <w:spacing w:after="0" w:line="240" w:lineRule="auto"/>
        <w:jc w:val="both"/>
        <w:rPr>
          <w:rFonts w:ascii="Times New Roman" w:hAnsi="Times New Roman"/>
          <w:b/>
          <w:bCs/>
          <w:kern w:val="2"/>
          <w:sz w:val="28"/>
          <w:szCs w:val="28"/>
        </w:rPr>
      </w:pPr>
    </w:p>
    <w:p w14:paraId="43498944" w14:textId="77777777" w:rsidR="00FA15FF" w:rsidRPr="002B4753" w:rsidRDefault="00FA15F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14:paraId="7723D263" w14:textId="77777777" w:rsidR="00FA15FF" w:rsidRPr="002B4753" w:rsidRDefault="00FA15FF" w:rsidP="00FE2ADA">
      <w:pPr>
        <w:spacing w:after="0" w:line="240" w:lineRule="auto"/>
        <w:jc w:val="both"/>
        <w:rPr>
          <w:rFonts w:ascii="Times New Roman" w:hAnsi="Times New Roman"/>
          <w:b/>
          <w:bCs/>
          <w:kern w:val="2"/>
          <w:sz w:val="28"/>
          <w:szCs w:val="28"/>
        </w:rPr>
      </w:pPr>
    </w:p>
    <w:p w14:paraId="344B1441" w14:textId="77777777" w:rsidR="00FA15FF" w:rsidRPr="002B4753" w:rsidRDefault="00FA15F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14:paraId="3F54D7DB" w14:textId="77777777" w:rsidR="00FA15FF" w:rsidRPr="002B4753" w:rsidRDefault="00FA15FF" w:rsidP="00FE2ADA">
      <w:pPr>
        <w:spacing w:after="0" w:line="240" w:lineRule="auto"/>
        <w:jc w:val="both"/>
        <w:rPr>
          <w:rFonts w:ascii="Times New Roman" w:hAnsi="Times New Roman"/>
          <w:b/>
          <w:bCs/>
          <w:kern w:val="2"/>
          <w:sz w:val="28"/>
          <w:szCs w:val="28"/>
        </w:rPr>
      </w:pPr>
    </w:p>
    <w:p w14:paraId="34E9C905" w14:textId="77777777" w:rsidR="00FA15FF" w:rsidRPr="002B4753" w:rsidRDefault="00FA15FF"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14:paraId="07D1A434" w14:textId="77777777" w:rsidR="00FA15FF" w:rsidRPr="002B4753" w:rsidRDefault="00FA15FF" w:rsidP="00FE2ADA">
      <w:pPr>
        <w:spacing w:after="0" w:line="240" w:lineRule="auto"/>
        <w:ind w:firstLine="709"/>
        <w:jc w:val="both"/>
        <w:rPr>
          <w:rFonts w:ascii="Times New Roman" w:hAnsi="Times New Roman"/>
          <w:b/>
          <w:bCs/>
          <w:kern w:val="2"/>
          <w:sz w:val="28"/>
          <w:szCs w:val="28"/>
          <w:lang w:val="en-US"/>
        </w:rPr>
      </w:pPr>
    </w:p>
    <w:p w14:paraId="10951B23"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14:paraId="433EC2B0"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14:paraId="59BFC3E3"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14:paraId="2CCAAF29"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14:paraId="76AE8D9C" w14:textId="77777777" w:rsidR="00FA15FF" w:rsidRPr="002B4753" w:rsidRDefault="00FA15F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14:paraId="217B9215" w14:textId="77777777" w:rsidR="00FA15FF" w:rsidRPr="002B4753" w:rsidRDefault="00FA15F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14:paraId="1CA00593" w14:textId="77777777" w:rsidR="00FA15FF" w:rsidRPr="002B4753" w:rsidRDefault="00FA15FF" w:rsidP="00FE2ADA">
      <w:pPr>
        <w:spacing w:after="0" w:line="240" w:lineRule="auto"/>
        <w:jc w:val="both"/>
        <w:rPr>
          <w:rStyle w:val="fontstyle01"/>
          <w:rFonts w:ascii="Times New Roman" w:hAnsi="Times New Roman"/>
          <w:color w:val="auto"/>
        </w:rPr>
      </w:pPr>
    </w:p>
    <w:p w14:paraId="420298FE"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14:paraId="78B411C6"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14:paraId="2F1AE067"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14:paraId="351F927B"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14:paraId="174341F7" w14:textId="77777777" w:rsidR="00FA15FF" w:rsidRPr="002B4753" w:rsidRDefault="00FA15F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14:paraId="0A466CF0" w14:textId="77777777"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4ACDDC3F" w14:textId="77777777" w:rsidR="00FA15FF" w:rsidRPr="002B4753" w:rsidRDefault="00FA15FF" w:rsidP="00FE2ADA">
      <w:pPr>
        <w:spacing w:after="0" w:line="240" w:lineRule="auto"/>
        <w:jc w:val="both"/>
        <w:rPr>
          <w:rStyle w:val="fontstyle01"/>
          <w:rFonts w:ascii="Times New Roman" w:hAnsi="Times New Roman"/>
          <w:color w:val="auto"/>
        </w:rPr>
      </w:pPr>
    </w:p>
    <w:p w14:paraId="56874B68"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14:paraId="1F64AB8D"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14:paraId="741600BC"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14:paraId="0B271533"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14:paraId="75650464" w14:textId="77777777" w:rsidR="00FA15FF" w:rsidRPr="002B4753" w:rsidRDefault="00FA15FF"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14:paraId="3F665961" w14:textId="77777777" w:rsidR="00FA15FF" w:rsidRPr="002B4753" w:rsidRDefault="00FA15F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14:paraId="547FAB30" w14:textId="77777777" w:rsidR="00FA15FF" w:rsidRPr="002B4753" w:rsidRDefault="00FA15FF"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14:paraId="40D73F2F" w14:textId="77777777"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1C9FB363" w14:textId="77777777" w:rsidR="00FA15FF" w:rsidRPr="002B4753" w:rsidRDefault="00FA15FF" w:rsidP="00FE2ADA">
      <w:pPr>
        <w:spacing w:after="0" w:line="240" w:lineRule="auto"/>
        <w:jc w:val="both"/>
        <w:rPr>
          <w:rStyle w:val="fontstyle01"/>
          <w:rFonts w:ascii="Times New Roman" w:hAnsi="Times New Roman"/>
          <w:color w:val="auto"/>
        </w:rPr>
      </w:pPr>
    </w:p>
    <w:p w14:paraId="35B1911E" w14:textId="77777777" w:rsidR="00FA15FF" w:rsidRPr="002B4753" w:rsidRDefault="00FA15F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14:paraId="7818EF8E" w14:textId="77777777" w:rsidR="00FA15FF" w:rsidRPr="002B4753" w:rsidRDefault="00FA15F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14:paraId="6FAB1B9C" w14:textId="77777777" w:rsidR="00FA15FF" w:rsidRPr="002B4753" w:rsidRDefault="00FA15F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14:paraId="124F27C9" w14:textId="77777777" w:rsidR="00FA15FF" w:rsidRPr="002B4753" w:rsidRDefault="00FA15FF"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14:paraId="01B60418" w14:textId="77777777"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14:paraId="3EC7B76E" w14:textId="77777777"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14:paraId="0ED4BEF9" w14:textId="77777777" w:rsidR="00FA15FF" w:rsidRPr="002B4753" w:rsidRDefault="00FA15F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12AF0FEE" w14:textId="77777777" w:rsidR="00FA15FF" w:rsidRPr="002B4753" w:rsidRDefault="00FA15FF" w:rsidP="00FE2ADA">
      <w:pPr>
        <w:spacing w:after="0" w:line="240" w:lineRule="auto"/>
        <w:jc w:val="both"/>
        <w:rPr>
          <w:rFonts w:ascii="Times New Roman" w:hAnsi="Times New Roman"/>
          <w:bCs/>
          <w:i/>
          <w:kern w:val="2"/>
          <w:sz w:val="28"/>
          <w:szCs w:val="28"/>
        </w:rPr>
      </w:pPr>
    </w:p>
    <w:p w14:paraId="6102DD26" w14:textId="77777777" w:rsidR="00FA15FF" w:rsidRPr="002B4753" w:rsidRDefault="00FA15FF"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14:paraId="45EAE3C7"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14:paraId="5F31357D"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lastRenderedPageBreak/>
        <w:t>А</w:t>
      </w:r>
      <w:r w:rsidRPr="002B4753">
        <w:rPr>
          <w:rFonts w:ascii="Times New Roman" w:hAnsi="Times New Roman"/>
          <w:sz w:val="28"/>
          <w:szCs w:val="28"/>
          <w:lang w:val="en-US" w:eastAsia="ru-RU"/>
        </w:rPr>
        <w:t>) essential</w:t>
      </w:r>
    </w:p>
    <w:p w14:paraId="7DDDE156"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14:paraId="441A93C8"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14:paraId="4AA43D17"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14:paraId="19C8889B"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14:paraId="3D2D4F57"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14:paraId="0E499CD1" w14:textId="77777777" w:rsidR="00FA15FF" w:rsidRPr="002B4753" w:rsidRDefault="00FA15FF" w:rsidP="00FE2ADA">
      <w:pPr>
        <w:spacing w:after="0" w:line="240" w:lineRule="auto"/>
        <w:jc w:val="both"/>
        <w:rPr>
          <w:rFonts w:ascii="Times New Roman" w:hAnsi="Times New Roman"/>
          <w:bCs/>
          <w:kern w:val="2"/>
          <w:sz w:val="28"/>
          <w:szCs w:val="28"/>
          <w:lang w:val="en-US"/>
        </w:rPr>
      </w:pPr>
    </w:p>
    <w:p w14:paraId="3911BA18" w14:textId="77777777" w:rsidR="00FA15FF" w:rsidRPr="002B4753" w:rsidRDefault="00FA15FF"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14:paraId="781CFF16" w14:textId="77777777" w:rsidR="00FA15FF" w:rsidRPr="002B4753" w:rsidRDefault="00FA15F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14:paraId="0B72DD11" w14:textId="77777777" w:rsidR="00FA15FF" w:rsidRPr="002B4753" w:rsidRDefault="00FA15F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14:paraId="50978235" w14:textId="77777777" w:rsidR="00FA15FF" w:rsidRPr="002B4753" w:rsidRDefault="00FA15F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a9"/>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14:paraId="5F6B0B76" w14:textId="77777777" w:rsidR="00FA15FF" w:rsidRPr="002B4753" w:rsidRDefault="00FA15FF"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14:paraId="28A39066"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14:paraId="25E76D6D"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3A5DB64E" w14:textId="77777777" w:rsidR="00FA15FF" w:rsidRPr="002B4753" w:rsidRDefault="00FA15FF" w:rsidP="00FE2ADA">
      <w:pPr>
        <w:spacing w:after="0" w:line="240" w:lineRule="auto"/>
        <w:ind w:firstLine="709"/>
        <w:jc w:val="both"/>
        <w:rPr>
          <w:rFonts w:ascii="Times New Roman" w:hAnsi="Times New Roman"/>
          <w:bCs/>
          <w:kern w:val="2"/>
          <w:sz w:val="28"/>
          <w:szCs w:val="28"/>
        </w:rPr>
      </w:pPr>
    </w:p>
    <w:p w14:paraId="3827A1A8" w14:textId="77777777" w:rsidR="00FA15FF" w:rsidRPr="002B4753" w:rsidRDefault="00FA15F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14:paraId="63718345" w14:textId="77777777" w:rsidR="00FA15FF" w:rsidRPr="002B4753" w:rsidRDefault="00FA15F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14:paraId="14C5D4B9" w14:textId="77777777" w:rsidR="00FA15FF" w:rsidRPr="002B4753" w:rsidRDefault="00FA15F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14:paraId="047E6AD8" w14:textId="77777777" w:rsidR="00FA15FF" w:rsidRPr="002B4753" w:rsidRDefault="00FA15F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14:paraId="00D58556" w14:textId="77777777" w:rsidR="00FA15FF" w:rsidRPr="002B4753" w:rsidRDefault="00FA15FF"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14:paraId="1A68F5CF"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14:paraId="47AAB734"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14:paraId="7B432349"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rPr>
      </w:pPr>
    </w:p>
    <w:p w14:paraId="59ADA480" w14:textId="77777777" w:rsidR="00FA15FF" w:rsidRPr="002B4753" w:rsidRDefault="00FA15FF"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14:paraId="758C9B70" w14:textId="77777777" w:rsidR="00FA15FF" w:rsidRPr="002B4753" w:rsidRDefault="00FA15F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14:paraId="2E3408D5" w14:textId="77777777" w:rsidR="00FA15FF" w:rsidRPr="002B4753" w:rsidRDefault="00FA15FF"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14:paraId="1D4391A6" w14:textId="77777777" w:rsidR="00FA15FF" w:rsidRPr="002B4753" w:rsidRDefault="00FA15F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14:paraId="44373E9C" w14:textId="77777777" w:rsidR="00FA15FF" w:rsidRPr="002B4753" w:rsidRDefault="00FA15FF"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14:paraId="1669AE15" w14:textId="77777777" w:rsidR="00FA15FF" w:rsidRPr="002B4753" w:rsidRDefault="00FA15FF" w:rsidP="0044037F">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14:paraId="6F481313" w14:textId="77777777" w:rsidR="00FA15FF" w:rsidRPr="002B4753" w:rsidRDefault="00FA15FF" w:rsidP="0044037F">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3B10A9A0" w14:textId="77777777" w:rsidR="00FA15FF" w:rsidRPr="002B4753" w:rsidRDefault="00FA15FF" w:rsidP="00FE2ADA">
      <w:pPr>
        <w:pStyle w:val="a6"/>
        <w:shd w:val="clear" w:color="auto" w:fill="FFFFFF"/>
        <w:spacing w:after="0" w:line="240" w:lineRule="auto"/>
        <w:ind w:left="0"/>
        <w:rPr>
          <w:rFonts w:ascii="Times New Roman" w:hAnsi="Times New Roman"/>
          <w:sz w:val="28"/>
          <w:szCs w:val="28"/>
          <w:lang w:eastAsia="ru-RU"/>
        </w:rPr>
      </w:pPr>
    </w:p>
    <w:p w14:paraId="0948445B" w14:textId="77777777" w:rsidR="00FA15FF" w:rsidRPr="002B4753" w:rsidRDefault="00FA15FF" w:rsidP="00FE2ADA">
      <w:pPr>
        <w:spacing w:after="0" w:line="240" w:lineRule="auto"/>
        <w:ind w:firstLine="709"/>
        <w:jc w:val="both"/>
        <w:rPr>
          <w:rFonts w:ascii="Times New Roman" w:hAnsi="Times New Roman"/>
          <w:bCs/>
          <w:kern w:val="2"/>
          <w:sz w:val="28"/>
          <w:szCs w:val="28"/>
        </w:rPr>
      </w:pPr>
    </w:p>
    <w:p w14:paraId="347319BF" w14:textId="77777777" w:rsidR="00FA15FF" w:rsidRPr="002B4753" w:rsidRDefault="00FA15F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14:paraId="3EAF8130" w14:textId="77777777" w:rsidR="00FA15FF" w:rsidRPr="002B4753" w:rsidRDefault="00FA15FF" w:rsidP="00FE2ADA">
      <w:pPr>
        <w:spacing w:after="0" w:line="240" w:lineRule="auto"/>
        <w:jc w:val="both"/>
        <w:rPr>
          <w:rFonts w:ascii="Times New Roman" w:hAnsi="Times New Roman"/>
          <w:bCs/>
          <w:kern w:val="2"/>
          <w:sz w:val="28"/>
          <w:szCs w:val="28"/>
        </w:rPr>
      </w:pPr>
    </w:p>
    <w:bookmarkEnd w:id="0"/>
    <w:p w14:paraId="6DFBEF3E" w14:textId="77777777" w:rsidR="00FA15FF" w:rsidRPr="002B4753" w:rsidRDefault="00FA15FF"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14:paraId="7516116F" w14:textId="77777777" w:rsidR="00FA15FF" w:rsidRPr="002B4753" w:rsidRDefault="00FA15FF"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784"/>
        <w:gridCol w:w="512"/>
        <w:gridCol w:w="2401"/>
      </w:tblGrid>
      <w:tr w:rsidR="00FA15FF" w:rsidRPr="002B4753" w14:paraId="17805D31" w14:textId="77777777" w:rsidTr="0033016D">
        <w:tc>
          <w:tcPr>
            <w:tcW w:w="0" w:type="auto"/>
            <w:tcBorders>
              <w:top w:val="nil"/>
              <w:left w:val="nil"/>
              <w:bottom w:val="nil"/>
              <w:right w:val="nil"/>
            </w:tcBorders>
            <w:vAlign w:val="center"/>
          </w:tcPr>
          <w:p w14:paraId="6AA7CF86"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42D13FC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14:paraId="708908B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54212B20"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FA15FF" w:rsidRPr="002B4753" w14:paraId="6516FA4C" w14:textId="77777777" w:rsidTr="0033016D">
        <w:tc>
          <w:tcPr>
            <w:tcW w:w="0" w:type="auto"/>
            <w:tcBorders>
              <w:top w:val="nil"/>
              <w:left w:val="nil"/>
              <w:bottom w:val="nil"/>
              <w:right w:val="nil"/>
            </w:tcBorders>
            <w:vAlign w:val="center"/>
          </w:tcPr>
          <w:p w14:paraId="3283F03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0AA3A93B"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14:paraId="439FECD6"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694DB49E"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FA15FF" w:rsidRPr="002B4753" w14:paraId="011510AD" w14:textId="77777777" w:rsidTr="0033016D">
        <w:tc>
          <w:tcPr>
            <w:tcW w:w="0" w:type="auto"/>
            <w:tcBorders>
              <w:top w:val="nil"/>
              <w:left w:val="nil"/>
              <w:bottom w:val="nil"/>
              <w:right w:val="nil"/>
            </w:tcBorders>
            <w:vAlign w:val="center"/>
          </w:tcPr>
          <w:p w14:paraId="3D8D1AD7"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694B6CC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14:paraId="0D99748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5318FFA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FA15FF" w:rsidRPr="002B4753" w14:paraId="42160E4F" w14:textId="77777777" w:rsidTr="0033016D">
        <w:tc>
          <w:tcPr>
            <w:tcW w:w="0" w:type="auto"/>
            <w:tcBorders>
              <w:top w:val="nil"/>
              <w:left w:val="nil"/>
              <w:bottom w:val="nil"/>
              <w:right w:val="nil"/>
            </w:tcBorders>
            <w:vAlign w:val="center"/>
          </w:tcPr>
          <w:p w14:paraId="202D7040"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0A3811F5"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14:paraId="2415A6A8"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6DA7312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14:paraId="632FBA19" w14:textId="77777777"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14:paraId="39034346"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lastRenderedPageBreak/>
        <w:t>1В, 2А, 3Б, 4Г</w:t>
      </w:r>
    </w:p>
    <w:p w14:paraId="4D38A760" w14:textId="79DD6EC4"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w:t>
      </w:r>
    </w:p>
    <w:p w14:paraId="1179EAA4" w14:textId="77777777" w:rsidR="00FA15FF" w:rsidRPr="002B4753" w:rsidRDefault="00FA15FF" w:rsidP="00C40FD8">
      <w:pPr>
        <w:spacing w:after="0" w:line="240" w:lineRule="auto"/>
        <w:rPr>
          <w:rFonts w:ascii="Times New Roman" w:eastAsia="TimesNewRomanPSMT" w:hAnsi="Times New Roman"/>
          <w:sz w:val="28"/>
          <w:szCs w:val="28"/>
          <w:lang w:eastAsia="ru-RU"/>
        </w:rPr>
      </w:pPr>
    </w:p>
    <w:p w14:paraId="0D2B441D" w14:textId="77777777" w:rsidR="00FA15FF" w:rsidRPr="002B4753" w:rsidRDefault="00FA15FF"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4197"/>
        <w:gridCol w:w="512"/>
        <w:gridCol w:w="1503"/>
      </w:tblGrid>
      <w:tr w:rsidR="00FA15FF" w:rsidRPr="002B4753" w14:paraId="63415EF4" w14:textId="77777777" w:rsidTr="0033016D">
        <w:tc>
          <w:tcPr>
            <w:tcW w:w="0" w:type="auto"/>
            <w:tcBorders>
              <w:top w:val="nil"/>
              <w:left w:val="nil"/>
              <w:bottom w:val="nil"/>
              <w:right w:val="nil"/>
            </w:tcBorders>
            <w:vAlign w:val="center"/>
          </w:tcPr>
          <w:p w14:paraId="4FE0B84B"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7B0AF214"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14:paraId="6DF5EB7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0E580EE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FA15FF" w:rsidRPr="002B4753" w14:paraId="5F5F5C63" w14:textId="77777777" w:rsidTr="0033016D">
        <w:tc>
          <w:tcPr>
            <w:tcW w:w="0" w:type="auto"/>
            <w:tcBorders>
              <w:top w:val="nil"/>
              <w:left w:val="nil"/>
              <w:bottom w:val="nil"/>
              <w:right w:val="nil"/>
            </w:tcBorders>
            <w:vAlign w:val="center"/>
          </w:tcPr>
          <w:p w14:paraId="5DE4B412"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29DCF2ED"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14:paraId="1C604684"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347DF651"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FA15FF" w:rsidRPr="002B4753" w14:paraId="39E22E6D" w14:textId="77777777" w:rsidTr="0033016D">
        <w:tc>
          <w:tcPr>
            <w:tcW w:w="0" w:type="auto"/>
            <w:tcBorders>
              <w:top w:val="nil"/>
              <w:left w:val="nil"/>
              <w:bottom w:val="nil"/>
              <w:right w:val="nil"/>
            </w:tcBorders>
            <w:vAlign w:val="center"/>
          </w:tcPr>
          <w:p w14:paraId="68682F6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7FF09D9F"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14:paraId="4CDBD6F8"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28D2CBD3"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FA15FF" w:rsidRPr="002B4753" w14:paraId="11D83CFA" w14:textId="77777777" w:rsidTr="0033016D">
        <w:tc>
          <w:tcPr>
            <w:tcW w:w="0" w:type="auto"/>
            <w:tcBorders>
              <w:top w:val="nil"/>
              <w:left w:val="nil"/>
              <w:bottom w:val="nil"/>
              <w:right w:val="nil"/>
            </w:tcBorders>
            <w:vAlign w:val="center"/>
          </w:tcPr>
          <w:p w14:paraId="351BDE18"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09241809"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14:paraId="48BAD887"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431182EB"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14:paraId="2FA800DD" w14:textId="77777777"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5B35E10C"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14:paraId="3D075D21" w14:textId="3EEF5B8D"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5E8C97AC" w14:textId="77777777" w:rsidR="00FA15FF" w:rsidRPr="002B4753" w:rsidRDefault="00FA15FF" w:rsidP="00C40FD8">
      <w:pPr>
        <w:spacing w:after="0" w:line="240" w:lineRule="auto"/>
        <w:rPr>
          <w:rFonts w:ascii="Times New Roman" w:eastAsia="TimesNewRomanPSMT" w:hAnsi="Times New Roman"/>
          <w:sz w:val="28"/>
          <w:szCs w:val="28"/>
          <w:lang w:eastAsia="ru-RU"/>
        </w:rPr>
      </w:pPr>
    </w:p>
    <w:p w14:paraId="52A395C6" w14:textId="77777777" w:rsidR="00FA15FF" w:rsidRPr="002B4753" w:rsidRDefault="00FA15FF"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3788"/>
        <w:gridCol w:w="512"/>
        <w:gridCol w:w="5103"/>
      </w:tblGrid>
      <w:tr w:rsidR="00FA15FF" w:rsidRPr="002B4753" w14:paraId="415B13CC" w14:textId="77777777" w:rsidTr="00637A09">
        <w:trPr>
          <w:gridAfter w:val="2"/>
        </w:trPr>
        <w:tc>
          <w:tcPr>
            <w:tcW w:w="0" w:type="auto"/>
            <w:tcBorders>
              <w:top w:val="nil"/>
              <w:left w:val="nil"/>
              <w:bottom w:val="nil"/>
              <w:right w:val="nil"/>
            </w:tcBorders>
            <w:vAlign w:val="center"/>
          </w:tcPr>
          <w:p w14:paraId="68B5A32C" w14:textId="77777777" w:rsidR="00FA15FF" w:rsidRPr="002B4753" w:rsidRDefault="00FA15FF"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14:paraId="1B41AB73" w14:textId="77777777" w:rsidR="00FA15FF" w:rsidRPr="002B4753" w:rsidRDefault="00FA15FF" w:rsidP="00C40FD8">
            <w:pPr>
              <w:spacing w:after="0" w:line="240" w:lineRule="auto"/>
              <w:rPr>
                <w:rFonts w:ascii="Times New Roman" w:hAnsi="Times New Roman"/>
                <w:sz w:val="28"/>
                <w:szCs w:val="28"/>
                <w:lang w:eastAsia="ru-RU"/>
              </w:rPr>
            </w:pPr>
          </w:p>
        </w:tc>
      </w:tr>
      <w:tr w:rsidR="00FA15FF" w:rsidRPr="007C0975" w14:paraId="5BDD3A55" w14:textId="77777777" w:rsidTr="00E33089">
        <w:tc>
          <w:tcPr>
            <w:tcW w:w="0" w:type="auto"/>
            <w:tcBorders>
              <w:top w:val="nil"/>
              <w:left w:val="nil"/>
              <w:bottom w:val="nil"/>
              <w:right w:val="nil"/>
            </w:tcBorders>
            <w:vAlign w:val="center"/>
          </w:tcPr>
          <w:p w14:paraId="5E135BB7"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27B256D2"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14:paraId="7FB979D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09855A13"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FA15FF" w:rsidRPr="007C0975" w14:paraId="245F939A" w14:textId="77777777" w:rsidTr="00E33089">
        <w:tc>
          <w:tcPr>
            <w:tcW w:w="0" w:type="auto"/>
            <w:tcBorders>
              <w:top w:val="nil"/>
              <w:left w:val="nil"/>
              <w:bottom w:val="nil"/>
              <w:right w:val="nil"/>
            </w:tcBorders>
            <w:vAlign w:val="center"/>
          </w:tcPr>
          <w:p w14:paraId="5113A7E5"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7A1CCDE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14:paraId="3E15508C"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52BFD51D"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FA15FF" w:rsidRPr="002B4753" w14:paraId="21F725E6" w14:textId="77777777" w:rsidTr="00E33089">
        <w:tc>
          <w:tcPr>
            <w:tcW w:w="0" w:type="auto"/>
            <w:tcBorders>
              <w:top w:val="nil"/>
              <w:left w:val="nil"/>
              <w:bottom w:val="nil"/>
              <w:right w:val="nil"/>
            </w:tcBorders>
            <w:vAlign w:val="center"/>
          </w:tcPr>
          <w:p w14:paraId="01AE3B2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142060EC"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place">
              <w:smartTag w:uri="urn:schemas-microsoft-com:office:smarttags" w:element="City">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14:paraId="39330D16"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7689DD2E"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FA15FF" w:rsidRPr="007C0975" w14:paraId="313757A6" w14:textId="77777777" w:rsidTr="00E33089">
        <w:tc>
          <w:tcPr>
            <w:tcW w:w="0" w:type="auto"/>
            <w:tcBorders>
              <w:top w:val="nil"/>
              <w:left w:val="nil"/>
              <w:bottom w:val="nil"/>
              <w:right w:val="nil"/>
            </w:tcBorders>
            <w:vAlign w:val="center"/>
          </w:tcPr>
          <w:p w14:paraId="2175A985"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39F5194D"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14:paraId="0AD86B7A"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2B9FEC42"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14:paraId="332A5392" w14:textId="77777777"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79D4E0D3"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76C20838" w14:textId="7F97FDEB"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0CC23911" w14:textId="77777777" w:rsidR="00FA15FF" w:rsidRPr="002B4753" w:rsidRDefault="00FA15FF" w:rsidP="00C40FD8">
      <w:pPr>
        <w:spacing w:after="0" w:line="240" w:lineRule="auto"/>
        <w:rPr>
          <w:rFonts w:ascii="Times New Roman" w:eastAsia="TimesNewRomanPSMT" w:hAnsi="Times New Roman"/>
          <w:sz w:val="28"/>
          <w:szCs w:val="28"/>
          <w:lang w:eastAsia="ru-RU"/>
        </w:rPr>
      </w:pPr>
    </w:p>
    <w:p w14:paraId="12140A3C" w14:textId="77777777" w:rsidR="00FA15FF" w:rsidRPr="002B4753" w:rsidRDefault="00FA15FF"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1317"/>
        <w:gridCol w:w="1792"/>
        <w:gridCol w:w="512"/>
        <w:gridCol w:w="1882"/>
      </w:tblGrid>
      <w:tr w:rsidR="00FA15FF" w:rsidRPr="002B4753" w14:paraId="7732B541" w14:textId="77777777" w:rsidTr="00EB7BFC">
        <w:trPr>
          <w:gridAfter w:val="2"/>
          <w:wAfter w:w="748" w:type="dxa"/>
        </w:trPr>
        <w:tc>
          <w:tcPr>
            <w:tcW w:w="0" w:type="auto"/>
            <w:tcBorders>
              <w:top w:val="nil"/>
              <w:left w:val="nil"/>
              <w:bottom w:val="nil"/>
              <w:right w:val="nil"/>
            </w:tcBorders>
            <w:vAlign w:val="center"/>
          </w:tcPr>
          <w:p w14:paraId="25D95719"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14:paraId="1DEF0F82"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FA15FF" w:rsidRPr="002B4753" w14:paraId="4428C952" w14:textId="77777777" w:rsidTr="00B8463C">
        <w:tc>
          <w:tcPr>
            <w:tcW w:w="0" w:type="auto"/>
            <w:tcBorders>
              <w:top w:val="nil"/>
              <w:left w:val="nil"/>
              <w:bottom w:val="nil"/>
              <w:right w:val="nil"/>
            </w:tcBorders>
            <w:vAlign w:val="center"/>
          </w:tcPr>
          <w:p w14:paraId="6F60864E"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650D5CB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14:paraId="4CABA8FC"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14:paraId="707E9BB8"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FA15FF" w:rsidRPr="002B4753" w14:paraId="602CA25B" w14:textId="77777777" w:rsidTr="00B8463C">
        <w:tc>
          <w:tcPr>
            <w:tcW w:w="0" w:type="auto"/>
            <w:tcBorders>
              <w:top w:val="nil"/>
              <w:left w:val="nil"/>
              <w:bottom w:val="nil"/>
              <w:right w:val="nil"/>
            </w:tcBorders>
            <w:vAlign w:val="center"/>
          </w:tcPr>
          <w:p w14:paraId="6BC022C8"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4503443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14:paraId="295E0CD0"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14:paraId="181E5EE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FA15FF" w:rsidRPr="002B4753" w14:paraId="06C47636" w14:textId="77777777" w:rsidTr="00B8463C">
        <w:tc>
          <w:tcPr>
            <w:tcW w:w="0" w:type="auto"/>
            <w:tcBorders>
              <w:top w:val="nil"/>
              <w:left w:val="nil"/>
              <w:bottom w:val="nil"/>
              <w:right w:val="nil"/>
            </w:tcBorders>
            <w:vAlign w:val="center"/>
          </w:tcPr>
          <w:p w14:paraId="2B5D6B5B"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39EC43EC"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14:paraId="37F6819D"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14:paraId="06D72574" w14:textId="77777777" w:rsidR="00FA15FF" w:rsidRPr="002B4753" w:rsidRDefault="00FA15FF"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FA15FF" w:rsidRPr="002B4753" w14:paraId="221440A4" w14:textId="77777777" w:rsidTr="00B8463C">
        <w:tc>
          <w:tcPr>
            <w:tcW w:w="0" w:type="auto"/>
            <w:tcBorders>
              <w:top w:val="nil"/>
              <w:left w:val="nil"/>
              <w:bottom w:val="nil"/>
              <w:right w:val="nil"/>
            </w:tcBorders>
            <w:vAlign w:val="center"/>
          </w:tcPr>
          <w:p w14:paraId="39F7A965"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6D2A4EDF"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14:paraId="0B20B049"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14:paraId="001789F6"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14:paraId="7E0095BD" w14:textId="77777777" w:rsidR="00FA15FF" w:rsidRPr="002B4753" w:rsidRDefault="00FA15FF"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777D6A0B" w14:textId="77777777" w:rsidR="00FA15FF" w:rsidRPr="002B4753" w:rsidRDefault="00FA15FF"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14:paraId="215A27E7" w14:textId="04F52E70" w:rsidR="00FA15FF" w:rsidRPr="002B4753" w:rsidRDefault="00FA15FF"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1AB97ECB" w14:textId="77777777" w:rsidR="00FA15FF" w:rsidRPr="002B4753" w:rsidRDefault="00FA15FF" w:rsidP="00FE2ADA">
      <w:pPr>
        <w:spacing w:after="0" w:line="240" w:lineRule="auto"/>
        <w:jc w:val="both"/>
        <w:rPr>
          <w:rFonts w:ascii="Times New Roman" w:hAnsi="Times New Roman"/>
          <w:bCs/>
          <w:kern w:val="2"/>
          <w:sz w:val="28"/>
          <w:szCs w:val="28"/>
        </w:rPr>
      </w:pPr>
    </w:p>
    <w:p w14:paraId="5941FC39" w14:textId="77777777" w:rsidR="00FA15FF" w:rsidRPr="002B4753" w:rsidRDefault="00FA15FF"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14:paraId="537605AD" w14:textId="77777777" w:rsidR="00FA15FF" w:rsidRPr="002B4753" w:rsidRDefault="00FA15FF" w:rsidP="00FE2ADA">
      <w:pPr>
        <w:spacing w:after="0" w:line="240" w:lineRule="auto"/>
        <w:jc w:val="both"/>
        <w:rPr>
          <w:rFonts w:ascii="Times New Roman" w:hAnsi="Times New Roman"/>
          <w:b/>
          <w:bCs/>
          <w:kern w:val="2"/>
          <w:sz w:val="28"/>
          <w:szCs w:val="28"/>
        </w:rPr>
      </w:pPr>
    </w:p>
    <w:p w14:paraId="71C4980F" w14:textId="77777777" w:rsidR="00FA15FF" w:rsidRPr="002B4753" w:rsidRDefault="00FA15FF"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14:paraId="1E0A6BF7" w14:textId="77777777" w:rsidR="00FA15FF" w:rsidRPr="002B4753" w:rsidRDefault="00FA15FF" w:rsidP="00FE2ADA">
      <w:pPr>
        <w:spacing w:after="0" w:line="240" w:lineRule="auto"/>
        <w:jc w:val="both"/>
        <w:rPr>
          <w:rFonts w:ascii="Times New Roman" w:hAnsi="Times New Roman"/>
          <w:bCs/>
          <w:i/>
          <w:kern w:val="2"/>
          <w:sz w:val="28"/>
          <w:szCs w:val="28"/>
        </w:rPr>
      </w:pPr>
    </w:p>
    <w:p w14:paraId="10DCA798" w14:textId="77777777" w:rsidR="00FA15FF" w:rsidRPr="002B4753" w:rsidRDefault="00FA15FF"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14:paraId="7C1622EB"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14:paraId="7846941E"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14:paraId="46AD41C1"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14:paraId="7FC05084"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lastRenderedPageBreak/>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14:paraId="0FDDDC21" w14:textId="77777777" w:rsidR="00FA15FF" w:rsidRPr="002B4753" w:rsidRDefault="00FA15F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14:paraId="4D52A159" w14:textId="6E9ACF65"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7C0975">
        <w:rPr>
          <w:rFonts w:ascii="Times New Roman" w:hAnsi="Times New Roman"/>
          <w:bCs/>
          <w:kern w:val="2"/>
          <w:sz w:val="28"/>
          <w:szCs w:val="28"/>
        </w:rPr>
        <w:t>ОК04, ОК09</w:t>
      </w:r>
    </w:p>
    <w:p w14:paraId="7604B87B" w14:textId="77777777" w:rsidR="00FA15FF" w:rsidRPr="002B4753" w:rsidRDefault="00FA15FF" w:rsidP="00FE2ADA">
      <w:pPr>
        <w:spacing w:after="0" w:line="240" w:lineRule="auto"/>
        <w:jc w:val="both"/>
        <w:rPr>
          <w:rStyle w:val="fontstyle01"/>
          <w:rFonts w:ascii="Times New Roman" w:hAnsi="Times New Roman"/>
          <w:color w:val="auto"/>
        </w:rPr>
      </w:pPr>
    </w:p>
    <w:p w14:paraId="2E264F21" w14:textId="77777777" w:rsidR="00FA15FF" w:rsidRPr="002B4753" w:rsidRDefault="00FA15FF"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14:paraId="0EB675FD"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14:paraId="08D92BF4"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14:paraId="0E77D63B"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14:paraId="26625DD1" w14:textId="77777777" w:rsidR="00FA15FF" w:rsidRPr="002B4753" w:rsidRDefault="00FA15FF"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14:paraId="26B5E03C" w14:textId="77777777" w:rsidR="00FA15FF" w:rsidRPr="002B4753" w:rsidRDefault="00FA15FF"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14:paraId="2A683850" w14:textId="174902B5" w:rsidR="00FA15FF" w:rsidRPr="002B4753" w:rsidRDefault="00FA15FF"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7C0975">
        <w:rPr>
          <w:rFonts w:ascii="Times New Roman" w:hAnsi="Times New Roman"/>
          <w:bCs/>
          <w:kern w:val="2"/>
          <w:sz w:val="28"/>
          <w:szCs w:val="28"/>
        </w:rPr>
        <w:t>ОК04, ОК09</w:t>
      </w:r>
    </w:p>
    <w:p w14:paraId="7B4518B8" w14:textId="77777777" w:rsidR="00FA15FF" w:rsidRPr="002B4753" w:rsidRDefault="00FA15FF" w:rsidP="00FE2ADA">
      <w:pPr>
        <w:spacing w:after="0" w:line="240" w:lineRule="auto"/>
        <w:jc w:val="both"/>
        <w:rPr>
          <w:rStyle w:val="fontstyle01"/>
          <w:rFonts w:ascii="Times New Roman" w:hAnsi="Times New Roman"/>
          <w:color w:val="auto"/>
        </w:rPr>
      </w:pPr>
    </w:p>
    <w:p w14:paraId="24D24BDF" w14:textId="77777777" w:rsidR="00FA15FF" w:rsidRPr="002B4753" w:rsidRDefault="00FA15FF"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14:paraId="32B57BC2" w14:textId="77777777" w:rsidR="00FA15FF" w:rsidRPr="002B4753" w:rsidRDefault="00FA15FF" w:rsidP="00CA1006">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ac"/>
          <w:rFonts w:ascii="Times New Roman" w:hAnsi="Times New Roman"/>
          <w:i w:val="0"/>
          <w:iCs w:val="0"/>
          <w:sz w:val="28"/>
          <w:szCs w:val="28"/>
          <w:bdr w:val="none" w:sz="0" w:space="0" w:color="auto" w:frame="1"/>
        </w:rPr>
        <w:t>nine</w:t>
      </w:r>
    </w:p>
    <w:p w14:paraId="7759A1D5" w14:textId="77777777" w:rsidR="00FA15FF" w:rsidRPr="002B4753" w:rsidRDefault="00FA15FF" w:rsidP="00AC5557">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four</w:t>
      </w:r>
    </w:p>
    <w:p w14:paraId="44A258D9" w14:textId="77777777" w:rsidR="00FA15FF" w:rsidRPr="002B4753" w:rsidRDefault="00FA15FF" w:rsidP="00AC5557">
      <w:pPr>
        <w:pStyle w:val="a6"/>
        <w:numPr>
          <w:ilvl w:val="0"/>
          <w:numId w:val="31"/>
        </w:numPr>
        <w:spacing w:after="0" w:line="240" w:lineRule="auto"/>
        <w:ind w:left="426" w:hanging="426"/>
        <w:rPr>
          <w:rFonts w:ascii="Times New Roman" w:hAnsi="Times New Roman"/>
          <w:bCs/>
          <w:i/>
          <w:iCs/>
          <w:kern w:val="2"/>
          <w:sz w:val="28"/>
          <w:szCs w:val="28"/>
          <w:lang w:val="en-US"/>
        </w:rPr>
      </w:pPr>
      <w:r w:rsidRPr="002B4753">
        <w:rPr>
          <w:rStyle w:val="ac"/>
          <w:rFonts w:ascii="Times New Roman" w:hAnsi="Times New Roman"/>
          <w:i w:val="0"/>
          <w:iCs w:val="0"/>
          <w:sz w:val="28"/>
          <w:szCs w:val="28"/>
          <w:bdr w:val="none" w:sz="0" w:space="0" w:color="auto" w:frame="1"/>
          <w:lang w:val="en-US"/>
        </w:rPr>
        <w:t>a</w:t>
      </w:r>
      <w:r w:rsidRPr="002B4753">
        <w:rPr>
          <w:rStyle w:val="ac"/>
          <w:rFonts w:ascii="Times New Roman" w:hAnsi="Times New Roman"/>
          <w:i w:val="0"/>
          <w:iCs w:val="0"/>
          <w:sz w:val="28"/>
          <w:szCs w:val="28"/>
          <w:bdr w:val="none" w:sz="0" w:space="0" w:color="auto" w:frame="1"/>
        </w:rPr>
        <w:t xml:space="preserve"> thousand</w:t>
      </w:r>
    </w:p>
    <w:p w14:paraId="23374909" w14:textId="77777777" w:rsidR="00FA15FF" w:rsidRPr="002B4753" w:rsidRDefault="00FA15FF" w:rsidP="00AC5557">
      <w:pPr>
        <w:pStyle w:val="a6"/>
        <w:numPr>
          <w:ilvl w:val="0"/>
          <w:numId w:val="31"/>
        </w:numPr>
        <w:spacing w:after="0" w:line="240" w:lineRule="auto"/>
        <w:ind w:left="426" w:hanging="426"/>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eleven</w:t>
      </w:r>
    </w:p>
    <w:p w14:paraId="1AF9ADB2" w14:textId="77777777" w:rsidR="00FA15FF" w:rsidRPr="002B4753" w:rsidRDefault="00FA15FF"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14:paraId="77894DD1" w14:textId="589D5A23" w:rsidR="00FA15FF" w:rsidRPr="002B4753" w:rsidRDefault="00FA15FF"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7C0975">
        <w:rPr>
          <w:rFonts w:ascii="Times New Roman" w:hAnsi="Times New Roman"/>
          <w:bCs/>
          <w:kern w:val="2"/>
          <w:sz w:val="28"/>
          <w:szCs w:val="28"/>
        </w:rPr>
        <w:t>ОК04, ОК09</w:t>
      </w:r>
    </w:p>
    <w:p w14:paraId="697B480E" w14:textId="77777777" w:rsidR="00FA15FF" w:rsidRPr="002B4753" w:rsidRDefault="00FA15FF" w:rsidP="00597494">
      <w:pPr>
        <w:spacing w:after="0" w:line="240" w:lineRule="auto"/>
        <w:rPr>
          <w:rFonts w:ascii="Times New Roman" w:hAnsi="Times New Roman"/>
          <w:bCs/>
          <w:kern w:val="2"/>
          <w:sz w:val="28"/>
          <w:szCs w:val="28"/>
        </w:rPr>
      </w:pPr>
    </w:p>
    <w:p w14:paraId="3988281D" w14:textId="77777777" w:rsidR="00FA15FF" w:rsidRPr="002B4753" w:rsidRDefault="00FA15FF"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14:paraId="3777B102" w14:textId="77777777" w:rsidR="00FA15FF" w:rsidRPr="002B4753" w:rsidRDefault="00FA15FF"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h</w:t>
      </w:r>
    </w:p>
    <w:p w14:paraId="05CE76B7" w14:textId="77777777" w:rsidR="00FA15FF" w:rsidRPr="002B4753" w:rsidRDefault="00FA15FF" w:rsidP="00AC5557">
      <w:pPr>
        <w:pStyle w:val="a6"/>
        <w:numPr>
          <w:ilvl w:val="0"/>
          <w:numId w:val="32"/>
        </w:numPr>
        <w:spacing w:after="0" w:line="240" w:lineRule="auto"/>
        <w:ind w:left="0" w:firstLine="0"/>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seventh</w:t>
      </w:r>
    </w:p>
    <w:p w14:paraId="5CAD0DEA" w14:textId="77777777" w:rsidR="00FA15FF" w:rsidRPr="002B4753" w:rsidRDefault="00FA15FF" w:rsidP="00AC5557">
      <w:pPr>
        <w:pStyle w:val="a6"/>
        <w:numPr>
          <w:ilvl w:val="0"/>
          <w:numId w:val="32"/>
        </w:numPr>
        <w:spacing w:after="0" w:line="240" w:lineRule="auto"/>
        <w:ind w:left="0" w:firstLine="0"/>
        <w:rPr>
          <w:rFonts w:ascii="Times New Roman" w:hAnsi="Times New Roman"/>
          <w:bCs/>
          <w:kern w:val="2"/>
          <w:sz w:val="28"/>
          <w:szCs w:val="28"/>
          <w:lang w:val="en-US"/>
        </w:rPr>
      </w:pPr>
      <w:r w:rsidRPr="002B4753">
        <w:rPr>
          <w:rStyle w:val="ac"/>
          <w:rFonts w:ascii="Times New Roman" w:hAnsi="Times New Roman"/>
          <w:i w:val="0"/>
          <w:iCs w:val="0"/>
          <w:sz w:val="28"/>
          <w:szCs w:val="28"/>
          <w:bdr w:val="none" w:sz="0" w:space="0" w:color="auto" w:frame="1"/>
        </w:rPr>
        <w:t>seventeenth</w:t>
      </w:r>
    </w:p>
    <w:p w14:paraId="75FBB620" w14:textId="77777777" w:rsidR="00FA15FF" w:rsidRPr="002B4753" w:rsidRDefault="00FA15FF"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ieth</w:t>
      </w:r>
    </w:p>
    <w:p w14:paraId="5486EDF3" w14:textId="77777777" w:rsidR="00FA15FF" w:rsidRPr="002B4753" w:rsidRDefault="00FA15FF"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14:paraId="576354B9" w14:textId="259E8B9B" w:rsidR="00FA15FF" w:rsidRPr="002B4753" w:rsidRDefault="00FA15FF"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7C0975">
        <w:rPr>
          <w:rFonts w:ascii="Times New Roman" w:hAnsi="Times New Roman"/>
          <w:bCs/>
          <w:kern w:val="2"/>
          <w:sz w:val="28"/>
          <w:szCs w:val="28"/>
        </w:rPr>
        <w:t>ОК04, ОК09</w:t>
      </w:r>
    </w:p>
    <w:p w14:paraId="18B6280F" w14:textId="77777777" w:rsidR="00FA15FF" w:rsidRPr="002B4753" w:rsidRDefault="00FA15FF" w:rsidP="00AC5557">
      <w:pPr>
        <w:spacing w:after="0" w:line="240" w:lineRule="auto"/>
        <w:rPr>
          <w:rFonts w:ascii="Times New Roman" w:hAnsi="Times New Roman"/>
          <w:bCs/>
          <w:kern w:val="2"/>
          <w:sz w:val="28"/>
          <w:szCs w:val="28"/>
        </w:rPr>
      </w:pPr>
    </w:p>
    <w:p w14:paraId="1F2B7BAD" w14:textId="77777777" w:rsidR="00FA15FF" w:rsidRPr="002B4753" w:rsidRDefault="00FA15FF"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14:paraId="62346679" w14:textId="77777777" w:rsidR="00FA15FF" w:rsidRPr="002B4753" w:rsidRDefault="00FA15FF"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14:paraId="0F4C2CDE" w14:textId="77777777" w:rsidR="00FA15FF" w:rsidRPr="002B4753" w:rsidRDefault="00FA15FF" w:rsidP="00FE2ADA">
      <w:pPr>
        <w:spacing w:after="0" w:line="240" w:lineRule="auto"/>
        <w:jc w:val="both"/>
        <w:rPr>
          <w:rStyle w:val="fontstyle01"/>
          <w:rFonts w:ascii="Times New Roman" w:hAnsi="Times New Roman"/>
          <w:color w:val="auto"/>
          <w:lang w:val="en-US"/>
        </w:rPr>
      </w:pPr>
    </w:p>
    <w:p w14:paraId="7861EC41" w14:textId="77777777" w:rsidR="00FA15FF" w:rsidRPr="002B4753" w:rsidRDefault="00FA15FF"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place">
        <w:r w:rsidRPr="002B4753">
          <w:rPr>
            <w:rFonts w:ascii="Times New Roman" w:hAnsi="Times New Roman"/>
            <w:b/>
            <w:sz w:val="28"/>
            <w:szCs w:val="28"/>
          </w:rPr>
          <w:t>United States of America</w:t>
        </w:r>
      </w:smartTag>
    </w:p>
    <w:p w14:paraId="5FB16EE0" w14:textId="77777777" w:rsidR="00FA15FF" w:rsidRPr="002B4753" w:rsidRDefault="00FA15F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is one the most powerful and highly developed countries of the world.</w:t>
      </w:r>
    </w:p>
    <w:p w14:paraId="34F76B8E" w14:textId="77777777" w:rsidR="00FA15FF" w:rsidRPr="002B4753" w:rsidRDefault="00FA15F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14:paraId="12E5FACF" w14:textId="77777777" w:rsidR="00FA15FF" w:rsidRPr="002B4753" w:rsidRDefault="00FA15F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place">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place">
        <w:r w:rsidRPr="002B4753">
          <w:rPr>
            <w:rFonts w:ascii="Times New Roman" w:hAnsi="Times New Roman"/>
            <w:sz w:val="28"/>
            <w:szCs w:val="28"/>
          </w:rPr>
          <w:t>Mexico</w:t>
        </w:r>
      </w:smartTag>
      <w:r w:rsidRPr="002B4753">
        <w:rPr>
          <w:rFonts w:ascii="Times New Roman" w:hAnsi="Times New Roman"/>
          <w:sz w:val="28"/>
          <w:szCs w:val="28"/>
        </w:rPr>
        <w:t>.</w:t>
      </w:r>
    </w:p>
    <w:p w14:paraId="1BD390F9" w14:textId="77777777" w:rsidR="00FA15FF" w:rsidRPr="002B4753" w:rsidRDefault="00FA15FF"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plac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The largest state of the </w:t>
      </w:r>
      <w:smartTag w:uri="urn:schemas-microsoft-com:office:smarttags" w:element="place">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place">
        <w:r w:rsidRPr="002B4753">
          <w:rPr>
            <w:rFonts w:ascii="Times New Roman" w:hAnsi="Times New Roman"/>
            <w:sz w:val="28"/>
            <w:szCs w:val="28"/>
          </w:rPr>
          <w:t>Alaska</w:t>
        </w:r>
      </w:smartTag>
      <w:r w:rsidRPr="002B4753">
        <w:rPr>
          <w:rFonts w:ascii="Times New Roman" w:hAnsi="Times New Roman"/>
          <w:sz w:val="28"/>
          <w:szCs w:val="28"/>
        </w:rPr>
        <w:t xml:space="preserve">. The smallest state is </w:t>
      </w:r>
      <w:smartTag w:uri="urn:schemas-microsoft-com:office:smarttags" w:element="place">
        <w:r w:rsidRPr="002B4753">
          <w:rPr>
            <w:rFonts w:ascii="Times New Roman" w:hAnsi="Times New Roman"/>
            <w:sz w:val="28"/>
            <w:szCs w:val="28"/>
          </w:rPr>
          <w:t>Rhode Island</w:t>
        </w:r>
      </w:smartTag>
      <w:r w:rsidRPr="002B4753">
        <w:rPr>
          <w:rFonts w:ascii="Times New Roman" w:hAnsi="Times New Roman"/>
          <w:sz w:val="28"/>
          <w:szCs w:val="28"/>
        </w:rPr>
        <w:t>. Its population is about a million.</w:t>
      </w:r>
    </w:p>
    <w:p w14:paraId="1E6D55A9" w14:textId="77777777" w:rsidR="00FA15FF" w:rsidRPr="002B4753" w:rsidRDefault="00FA15FF" w:rsidP="009B0D9D">
      <w:pPr>
        <w:spacing w:after="0" w:line="240" w:lineRule="auto"/>
        <w:rPr>
          <w:rFonts w:ascii="Times New Roman" w:hAnsi="Times New Roman"/>
          <w:bCs/>
          <w:kern w:val="2"/>
          <w:sz w:val="28"/>
          <w:szCs w:val="28"/>
          <w:lang w:val="en-US"/>
        </w:rPr>
      </w:pPr>
    </w:p>
    <w:p w14:paraId="637BE685" w14:textId="77777777" w:rsidR="00FA15FF" w:rsidRPr="002B4753" w:rsidRDefault="00FA15FF"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14:paraId="23476A03" w14:textId="032451EC" w:rsidR="00FA15FF" w:rsidRPr="002B4753" w:rsidRDefault="00FA15FF"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lastRenderedPageBreak/>
        <w:t>Компетенци</w:t>
      </w:r>
      <w:r>
        <w:rPr>
          <w:rFonts w:ascii="Times New Roman" w:hAnsi="Times New Roman"/>
          <w:bCs/>
          <w:kern w:val="2"/>
          <w:sz w:val="28"/>
          <w:szCs w:val="28"/>
        </w:rPr>
        <w:t xml:space="preserve">и (индикаторы): </w:t>
      </w:r>
      <w:r w:rsidR="007C0975">
        <w:rPr>
          <w:rFonts w:ascii="Times New Roman" w:hAnsi="Times New Roman"/>
          <w:bCs/>
          <w:kern w:val="2"/>
          <w:sz w:val="28"/>
          <w:szCs w:val="28"/>
        </w:rPr>
        <w:t>ОК04, ОК09</w:t>
      </w:r>
    </w:p>
    <w:p w14:paraId="05BACBF0" w14:textId="77777777" w:rsidR="00FA15FF" w:rsidRPr="002B4753" w:rsidRDefault="00FA15FF" w:rsidP="009B0D9D">
      <w:pPr>
        <w:spacing w:after="0" w:line="240" w:lineRule="auto"/>
        <w:rPr>
          <w:rFonts w:ascii="Times New Roman" w:hAnsi="Times New Roman"/>
          <w:bCs/>
          <w:kern w:val="2"/>
          <w:sz w:val="28"/>
          <w:szCs w:val="28"/>
        </w:rPr>
      </w:pPr>
    </w:p>
    <w:p w14:paraId="6A2E574E" w14:textId="77777777" w:rsidR="00FA15FF" w:rsidRPr="002B4753" w:rsidRDefault="00FA15FF"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14:paraId="0ED8301E" w14:textId="77777777" w:rsidR="00FA15FF" w:rsidRPr="002B4753" w:rsidRDefault="00FA15F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14:paraId="16BAAE24" w14:textId="77777777" w:rsidR="00FA15FF" w:rsidRPr="002B4753" w:rsidRDefault="00FA15F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14:paraId="12B75A3F" w14:textId="77777777" w:rsidR="00FA15FF" w:rsidRPr="002B4753" w:rsidRDefault="00FA15FF"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14:paraId="1F0DDB16" w14:textId="77777777" w:rsidR="00FA15FF" w:rsidRPr="002B4753" w:rsidRDefault="00FA15FF"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14:paraId="719A974F" w14:textId="77777777" w:rsidR="00FA15FF" w:rsidRPr="002B4753" w:rsidRDefault="00FA15FF" w:rsidP="008D72DA">
      <w:pPr>
        <w:spacing w:after="0" w:line="240" w:lineRule="auto"/>
        <w:jc w:val="both"/>
        <w:rPr>
          <w:rFonts w:ascii="Times New Roman" w:hAnsi="Times New Roman"/>
          <w:b/>
          <w:bCs/>
          <w:kern w:val="2"/>
          <w:sz w:val="28"/>
          <w:szCs w:val="28"/>
        </w:rPr>
      </w:pPr>
    </w:p>
    <w:p w14:paraId="52AB9401" w14:textId="77777777" w:rsidR="00FA15FF" w:rsidRPr="002B4753" w:rsidRDefault="00FA15FF"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14:paraId="1B59D032" w14:textId="77777777" w:rsidR="00FA15FF" w:rsidRPr="002B4753" w:rsidRDefault="00FA15FF"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14:paraId="5F94BBDE" w14:textId="77777777" w:rsidR="00FA15FF" w:rsidRPr="002B4753" w:rsidRDefault="00FA15FF" w:rsidP="002445B7">
      <w:pPr>
        <w:pStyle w:val="c0"/>
        <w:shd w:val="clear" w:color="auto" w:fill="FFFFFF"/>
        <w:spacing w:before="0" w:beforeAutospacing="0" w:after="0" w:afterAutospacing="0"/>
        <w:ind w:firstLine="567"/>
        <w:jc w:val="both"/>
        <w:rPr>
          <w:rStyle w:val="c1"/>
          <w:sz w:val="28"/>
          <w:szCs w:val="28"/>
        </w:rPr>
      </w:pPr>
    </w:p>
    <w:p w14:paraId="67F82C35" w14:textId="77777777" w:rsidR="00FA15FF" w:rsidRPr="002B4753" w:rsidRDefault="00FA15FF"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14:paraId="36C4D10F" w14:textId="77777777" w:rsidR="00FA15FF" w:rsidRPr="002B4753" w:rsidRDefault="00FA15FF"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14:paraId="37950431" w14:textId="77777777" w:rsidR="00FA15FF" w:rsidRPr="002B4753" w:rsidRDefault="00FA15FF" w:rsidP="008D72DA">
      <w:pPr>
        <w:pStyle w:val="Compact"/>
        <w:jc w:val="both"/>
        <w:rPr>
          <w:rFonts w:ascii="Times New Roman" w:hAnsi="Times New Roman"/>
          <w:b/>
          <w:sz w:val="28"/>
          <w:szCs w:val="28"/>
        </w:rPr>
      </w:pPr>
    </w:p>
    <w:p w14:paraId="6ACE9A2C" w14:textId="77777777" w:rsidR="00FA15FF" w:rsidRPr="002B4753" w:rsidRDefault="00FA15FF"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14:paraId="12FD8A0A" w14:textId="77777777" w:rsidR="00FA15FF" w:rsidRPr="002B4753" w:rsidRDefault="00FA15FF"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14:paraId="23A56572" w14:textId="77777777" w:rsidR="00FA15FF" w:rsidRPr="002B4753" w:rsidRDefault="00FA15FF" w:rsidP="008D72DA">
      <w:pPr>
        <w:pStyle w:val="Compact"/>
        <w:jc w:val="both"/>
        <w:rPr>
          <w:rFonts w:ascii="Times New Roman" w:hAnsi="Times New Roman"/>
          <w:b/>
          <w:bCs/>
          <w:sz w:val="28"/>
          <w:szCs w:val="28"/>
        </w:rPr>
      </w:pPr>
    </w:p>
    <w:p w14:paraId="1B3188A7" w14:textId="77777777" w:rsidR="00FA15FF" w:rsidRPr="002B4753" w:rsidRDefault="00FA15FF"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14:paraId="56543806" w14:textId="77777777" w:rsidR="00FA15FF" w:rsidRPr="002B4753" w:rsidRDefault="00FA15FF"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14:paraId="77F61159" w14:textId="77777777" w:rsidR="00FA15FF" w:rsidRPr="002B4753" w:rsidRDefault="00FA15FF"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14:paraId="36047500" w14:textId="0E5D942F" w:rsidR="00FA15FF" w:rsidRPr="00F27349" w:rsidRDefault="00FA15FF"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007C0975">
        <w:rPr>
          <w:rFonts w:ascii="Times New Roman" w:hAnsi="Times New Roman"/>
          <w:bCs/>
          <w:kern w:val="2"/>
          <w:sz w:val="28"/>
          <w:szCs w:val="28"/>
        </w:rPr>
        <w:t>ОК04, ОК09</w:t>
      </w:r>
    </w:p>
    <w:sectPr w:rsidR="00FA15FF" w:rsidRPr="00F27349" w:rsidSect="0027068D">
      <w:footerReference w:type="default" r:id="rId8"/>
      <w:pgSz w:w="11906" w:h="16838" w:code="9"/>
      <w:pgMar w:top="1134" w:right="851" w:bottom="1134"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58A07" w14:textId="77777777" w:rsidR="008E1A5C" w:rsidRDefault="008E1A5C">
      <w:pPr>
        <w:spacing w:after="0" w:line="240" w:lineRule="auto"/>
      </w:pPr>
      <w:r>
        <w:separator/>
      </w:r>
    </w:p>
  </w:endnote>
  <w:endnote w:type="continuationSeparator" w:id="0">
    <w:p w14:paraId="0F4179C6" w14:textId="77777777" w:rsidR="008E1A5C" w:rsidRDefault="008E1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D849" w14:textId="77777777" w:rsidR="00FA15FF" w:rsidRPr="006943A0" w:rsidRDefault="00FA15FF">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2</w:t>
    </w:r>
    <w:r w:rsidRPr="006943A0">
      <w:rPr>
        <w:sz w:val="24"/>
      </w:rPr>
      <w:fldChar w:fldCharType="end"/>
    </w:r>
  </w:p>
  <w:p w14:paraId="44A8620E" w14:textId="77777777" w:rsidR="00FA15FF" w:rsidRPr="006943A0" w:rsidRDefault="00FA15FF">
    <w:pPr>
      <w:pStyle w:val="1"/>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3C303" w14:textId="77777777" w:rsidR="008E1A5C" w:rsidRDefault="008E1A5C">
      <w:pPr>
        <w:spacing w:after="0" w:line="240" w:lineRule="auto"/>
      </w:pPr>
      <w:r>
        <w:separator/>
      </w:r>
    </w:p>
  </w:footnote>
  <w:footnote w:type="continuationSeparator" w:id="0">
    <w:p w14:paraId="2BE009D3" w14:textId="77777777" w:rsidR="008E1A5C" w:rsidRDefault="008E1A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15:restartNumberingAfterBreak="0">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15:restartNumberingAfterBreak="0">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15:restartNumberingAfterBreak="0">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15:restartNumberingAfterBreak="0">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15:restartNumberingAfterBreak="0">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15:restartNumberingAfterBreak="0">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15:restartNumberingAfterBreak="0">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15:restartNumberingAfterBreak="0">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15:restartNumberingAfterBreak="0">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15:restartNumberingAfterBreak="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15:restartNumberingAfterBreak="0">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15:restartNumberingAfterBreak="0">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15:restartNumberingAfterBreak="0">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15:restartNumberingAfterBreak="0">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15:restartNumberingAfterBreak="0">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15:restartNumberingAfterBreak="0">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15:restartNumberingAfterBreak="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15:restartNumberingAfterBreak="0">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52DB7"/>
    <w:rsid w:val="00000815"/>
    <w:rsid w:val="00005639"/>
    <w:rsid w:val="000064D3"/>
    <w:rsid w:val="00020C71"/>
    <w:rsid w:val="00021E06"/>
    <w:rsid w:val="00024BB0"/>
    <w:rsid w:val="000251EF"/>
    <w:rsid w:val="00037D20"/>
    <w:rsid w:val="000424A0"/>
    <w:rsid w:val="00045EB6"/>
    <w:rsid w:val="00052BC3"/>
    <w:rsid w:val="00055DB4"/>
    <w:rsid w:val="00075AC5"/>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5952"/>
    <w:rsid w:val="0023725B"/>
    <w:rsid w:val="00241070"/>
    <w:rsid w:val="00241120"/>
    <w:rsid w:val="00242A28"/>
    <w:rsid w:val="002445B7"/>
    <w:rsid w:val="00244A22"/>
    <w:rsid w:val="002462B4"/>
    <w:rsid w:val="002510D6"/>
    <w:rsid w:val="0027068D"/>
    <w:rsid w:val="002842DA"/>
    <w:rsid w:val="002A1F91"/>
    <w:rsid w:val="002A7826"/>
    <w:rsid w:val="002B1DD5"/>
    <w:rsid w:val="002B24C3"/>
    <w:rsid w:val="002B4753"/>
    <w:rsid w:val="002B4D0E"/>
    <w:rsid w:val="002C152A"/>
    <w:rsid w:val="002C53C0"/>
    <w:rsid w:val="002C7A07"/>
    <w:rsid w:val="002C7FED"/>
    <w:rsid w:val="002D033C"/>
    <w:rsid w:val="002D0626"/>
    <w:rsid w:val="002E014A"/>
    <w:rsid w:val="002E3EDD"/>
    <w:rsid w:val="0030001D"/>
    <w:rsid w:val="00304DEB"/>
    <w:rsid w:val="00317D4B"/>
    <w:rsid w:val="00322ADA"/>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97667"/>
    <w:rsid w:val="003A0CE0"/>
    <w:rsid w:val="003A49F1"/>
    <w:rsid w:val="003B56DE"/>
    <w:rsid w:val="003B5A58"/>
    <w:rsid w:val="003E6DD9"/>
    <w:rsid w:val="003F4106"/>
    <w:rsid w:val="003F6586"/>
    <w:rsid w:val="00400EE6"/>
    <w:rsid w:val="004025D3"/>
    <w:rsid w:val="00403BD6"/>
    <w:rsid w:val="00405E6D"/>
    <w:rsid w:val="00407F06"/>
    <w:rsid w:val="004131E4"/>
    <w:rsid w:val="00427820"/>
    <w:rsid w:val="0043065A"/>
    <w:rsid w:val="0044037F"/>
    <w:rsid w:val="004403D5"/>
    <w:rsid w:val="00440546"/>
    <w:rsid w:val="00445234"/>
    <w:rsid w:val="00453606"/>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831FE"/>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0975"/>
    <w:rsid w:val="007C4CF3"/>
    <w:rsid w:val="007D66F9"/>
    <w:rsid w:val="007E0743"/>
    <w:rsid w:val="007E3A6B"/>
    <w:rsid w:val="007F06B8"/>
    <w:rsid w:val="007F51C2"/>
    <w:rsid w:val="00800B61"/>
    <w:rsid w:val="00810CE7"/>
    <w:rsid w:val="0083043A"/>
    <w:rsid w:val="00837798"/>
    <w:rsid w:val="00844789"/>
    <w:rsid w:val="00876372"/>
    <w:rsid w:val="00883743"/>
    <w:rsid w:val="008977CC"/>
    <w:rsid w:val="008A10ED"/>
    <w:rsid w:val="008A6446"/>
    <w:rsid w:val="008A6F72"/>
    <w:rsid w:val="008C3F5B"/>
    <w:rsid w:val="008D0C81"/>
    <w:rsid w:val="008D72DA"/>
    <w:rsid w:val="008E056A"/>
    <w:rsid w:val="008E1A5C"/>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363A"/>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2294"/>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27670"/>
    <w:rsid w:val="00E33089"/>
    <w:rsid w:val="00E33C2E"/>
    <w:rsid w:val="00E466A5"/>
    <w:rsid w:val="00E52E89"/>
    <w:rsid w:val="00E53DA6"/>
    <w:rsid w:val="00E62000"/>
    <w:rsid w:val="00E66F11"/>
    <w:rsid w:val="00E70387"/>
    <w:rsid w:val="00E773A3"/>
    <w:rsid w:val="00E776FD"/>
    <w:rsid w:val="00E80A13"/>
    <w:rsid w:val="00E8594C"/>
    <w:rsid w:val="00E85BBB"/>
    <w:rsid w:val="00E862C1"/>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15FF"/>
    <w:rsid w:val="00FA4AA8"/>
    <w:rsid w:val="00FB21B7"/>
    <w:rsid w:val="00FC00A7"/>
    <w:rsid w:val="00FC3388"/>
    <w:rsid w:val="00FD4480"/>
    <w:rsid w:val="00FD78E3"/>
    <w:rsid w:val="00FE0D60"/>
    <w:rsid w:val="00FE2ADA"/>
    <w:rsid w:val="00FF5F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1026"/>
    <o:shapelayout v:ext="edit">
      <o:idmap v:ext="edit" data="1"/>
    </o:shapelayout>
  </w:shapeDefaults>
  <w:decimalSymbol w:val=","/>
  <w:listSeparator w:val=";"/>
  <w14:docId w14:val="7441FD5F"/>
  <w15:docId w15:val="{DCEB6269-8568-4E56-A909-6D535180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5557"/>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Нижний колонтитул1"/>
    <w:basedOn w:val="a"/>
    <w:next w:val="a3"/>
    <w:link w:val="a4"/>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4">
    <w:name w:val="Нижний колонтитул Знак"/>
    <w:link w:val="1"/>
    <w:uiPriority w:val="99"/>
    <w:locked/>
    <w:rsid w:val="00BB705E"/>
    <w:rPr>
      <w:rFonts w:ascii="Times New Roman" w:hAnsi="Times New Roman" w:cs="Times New Roman"/>
      <w:sz w:val="28"/>
    </w:rPr>
  </w:style>
  <w:style w:type="paragraph" w:styleId="a3">
    <w:name w:val="footer"/>
    <w:basedOn w:val="a"/>
    <w:link w:val="10"/>
    <w:uiPriority w:val="99"/>
    <w:rsid w:val="00BB705E"/>
    <w:pPr>
      <w:tabs>
        <w:tab w:val="center" w:pos="4677"/>
        <w:tab w:val="right" w:pos="9355"/>
      </w:tabs>
      <w:spacing w:after="0" w:line="240" w:lineRule="auto"/>
    </w:pPr>
  </w:style>
  <w:style w:type="character" w:customStyle="1" w:styleId="10">
    <w:name w:val="Нижний колонтитул Знак1"/>
    <w:link w:val="a3"/>
    <w:uiPriority w:val="99"/>
    <w:locked/>
    <w:rsid w:val="00BB705E"/>
    <w:rPr>
      <w:rFonts w:cs="Times New Roman"/>
    </w:rPr>
  </w:style>
  <w:style w:type="table" w:styleId="a5">
    <w:name w:val="Table Grid"/>
    <w:basedOn w:val="a1"/>
    <w:uiPriority w:val="99"/>
    <w:rsid w:val="00045E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a7">
    <w:name w:val="Body Text"/>
    <w:basedOn w:val="a"/>
    <w:link w:val="11"/>
    <w:uiPriority w:val="99"/>
    <w:rsid w:val="004B7410"/>
    <w:pPr>
      <w:shd w:val="clear" w:color="auto" w:fill="FFFFFF"/>
      <w:spacing w:after="0" w:line="240" w:lineRule="atLeast"/>
    </w:pPr>
    <w:rPr>
      <w:rFonts w:ascii="Tahoma" w:hAnsi="Tahoma"/>
      <w:sz w:val="15"/>
      <w:szCs w:val="15"/>
      <w:lang w:eastAsia="ru-RU"/>
    </w:rPr>
  </w:style>
  <w:style w:type="character" w:customStyle="1" w:styleId="11">
    <w:name w:val="Основной текст Знак1"/>
    <w:link w:val="a7"/>
    <w:uiPriority w:val="99"/>
    <w:semiHidden/>
    <w:locked/>
    <w:rsid w:val="00183355"/>
    <w:rPr>
      <w:rFonts w:cs="Times New Roman"/>
      <w:lang w:eastAsia="en-US"/>
    </w:rPr>
  </w:style>
  <w:style w:type="character" w:customStyle="1" w:styleId="a8">
    <w:name w:val="Основной текст Знак"/>
    <w:uiPriority w:val="99"/>
    <w:semiHidden/>
    <w:rsid w:val="004B7410"/>
    <w:rPr>
      <w:rFonts w:cs="Times New Roman"/>
    </w:rPr>
  </w:style>
  <w:style w:type="character" w:customStyle="1" w:styleId="-1pt">
    <w:name w:val="Основной текст + Интервал -1 pt"/>
    <w:uiPriority w:val="99"/>
    <w:rsid w:val="004B7410"/>
    <w:rPr>
      <w:rFonts w:ascii="Candara" w:hAnsi="Candara" w:cs="Candara"/>
      <w:spacing w:val="-20"/>
      <w:sz w:val="17"/>
      <w:szCs w:val="17"/>
    </w:rPr>
  </w:style>
  <w:style w:type="character" w:styleId="a9">
    <w:name w:val="Strong"/>
    <w:uiPriority w:val="99"/>
    <w:qFormat/>
    <w:rsid w:val="00837798"/>
    <w:rPr>
      <w:rFonts w:cs="Times New Roman"/>
      <w:b/>
      <w:bCs/>
    </w:rPr>
  </w:style>
  <w:style w:type="character" w:customStyle="1" w:styleId="w">
    <w:name w:val="w"/>
    <w:uiPriority w:val="99"/>
    <w:rsid w:val="009F248A"/>
    <w:rPr>
      <w:rFonts w:cs="Times New Roman"/>
    </w:rPr>
  </w:style>
  <w:style w:type="character" w:customStyle="1" w:styleId="ft92">
    <w:name w:val="ft92"/>
    <w:uiPriority w:val="99"/>
    <w:rsid w:val="00D371CB"/>
    <w:rPr>
      <w:rFonts w:cs="Times New Roman"/>
    </w:rPr>
  </w:style>
  <w:style w:type="paragraph" w:styleId="aa">
    <w:name w:val="Normal (Web)"/>
    <w:basedOn w:val="a"/>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a"/>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uiPriority w:val="99"/>
    <w:semiHidden/>
    <w:rsid w:val="004C56C4"/>
    <w:rPr>
      <w:rFonts w:cs="Times New Roman"/>
      <w:color w:val="0000FF"/>
      <w:u w:val="single"/>
    </w:rPr>
  </w:style>
  <w:style w:type="character" w:customStyle="1" w:styleId="jpfdse">
    <w:name w:val="jpfdse"/>
    <w:uiPriority w:val="99"/>
    <w:rsid w:val="00D54882"/>
    <w:rPr>
      <w:rFonts w:cs="Times New Roman"/>
    </w:rPr>
  </w:style>
  <w:style w:type="character" w:styleId="ac">
    <w:name w:val="Emphasis"/>
    <w:uiPriority w:val="99"/>
    <w:qFormat/>
    <w:rsid w:val="00D848DA"/>
    <w:rPr>
      <w:rFonts w:cs="Times New Roman"/>
      <w:i/>
      <w:iCs/>
    </w:rPr>
  </w:style>
  <w:style w:type="paragraph" w:styleId="ad">
    <w:name w:val="header"/>
    <w:basedOn w:val="a"/>
    <w:link w:val="ae"/>
    <w:uiPriority w:val="99"/>
    <w:rsid w:val="00E53DA6"/>
    <w:pPr>
      <w:tabs>
        <w:tab w:val="center" w:pos="4677"/>
        <w:tab w:val="right" w:pos="9355"/>
      </w:tabs>
      <w:spacing w:after="0" w:line="240" w:lineRule="auto"/>
    </w:pPr>
  </w:style>
  <w:style w:type="character" w:customStyle="1" w:styleId="ae">
    <w:name w:val="Верхний колонтитул Знак"/>
    <w:link w:val="ad"/>
    <w:uiPriority w:val="99"/>
    <w:locked/>
    <w:rsid w:val="00E53DA6"/>
    <w:rPr>
      <w:rFonts w:cs="Times New Roman"/>
    </w:rPr>
  </w:style>
  <w:style w:type="paragraph" w:customStyle="1" w:styleId="futurismarkdown-listitem">
    <w:name w:val="futurismarkdown-listitem"/>
    <w:basedOn w:val="a"/>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uiPriority w:val="99"/>
    <w:rsid w:val="002E014A"/>
    <w:rPr>
      <w:rFonts w:ascii="TimesNewRomanPSMT" w:eastAsia="TimesNewRomanPSMT" w:cs="Times New Roman"/>
      <w:color w:val="000000"/>
      <w:sz w:val="28"/>
      <w:szCs w:val="28"/>
    </w:rPr>
  </w:style>
  <w:style w:type="character" w:customStyle="1" w:styleId="anegp0gi0b9av8jahpyh">
    <w:name w:val="anegp0gi0b9av8jahpyh"/>
    <w:uiPriority w:val="99"/>
    <w:rsid w:val="00BD2DBB"/>
    <w:rPr>
      <w:rFonts w:cs="Times New Roman"/>
    </w:rPr>
  </w:style>
  <w:style w:type="paragraph" w:customStyle="1" w:styleId="Compact">
    <w:name w:val="Compact"/>
    <w:basedOn w:val="a7"/>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a"/>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uiPriority w:val="99"/>
    <w:rsid w:val="003A49F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51109">
      <w:marLeft w:val="0"/>
      <w:marRight w:val="0"/>
      <w:marTop w:val="0"/>
      <w:marBottom w:val="0"/>
      <w:divBdr>
        <w:top w:val="none" w:sz="0" w:space="0" w:color="auto"/>
        <w:left w:val="none" w:sz="0" w:space="0" w:color="auto"/>
        <w:bottom w:val="none" w:sz="0" w:space="0" w:color="auto"/>
        <w:right w:val="none" w:sz="0" w:space="0" w:color="auto"/>
      </w:divBdr>
    </w:div>
    <w:div w:id="1205751111">
      <w:marLeft w:val="0"/>
      <w:marRight w:val="0"/>
      <w:marTop w:val="0"/>
      <w:marBottom w:val="0"/>
      <w:divBdr>
        <w:top w:val="none" w:sz="0" w:space="0" w:color="auto"/>
        <w:left w:val="none" w:sz="0" w:space="0" w:color="auto"/>
        <w:bottom w:val="none" w:sz="0" w:space="0" w:color="auto"/>
        <w:right w:val="none" w:sz="0" w:space="0" w:color="auto"/>
      </w:divBdr>
    </w:div>
    <w:div w:id="1205751112">
      <w:marLeft w:val="0"/>
      <w:marRight w:val="0"/>
      <w:marTop w:val="0"/>
      <w:marBottom w:val="0"/>
      <w:divBdr>
        <w:top w:val="none" w:sz="0" w:space="0" w:color="auto"/>
        <w:left w:val="none" w:sz="0" w:space="0" w:color="auto"/>
        <w:bottom w:val="none" w:sz="0" w:space="0" w:color="auto"/>
        <w:right w:val="none" w:sz="0" w:space="0" w:color="auto"/>
      </w:divBdr>
    </w:div>
    <w:div w:id="1205751113">
      <w:marLeft w:val="0"/>
      <w:marRight w:val="0"/>
      <w:marTop w:val="0"/>
      <w:marBottom w:val="0"/>
      <w:divBdr>
        <w:top w:val="none" w:sz="0" w:space="0" w:color="auto"/>
        <w:left w:val="none" w:sz="0" w:space="0" w:color="auto"/>
        <w:bottom w:val="none" w:sz="0" w:space="0" w:color="auto"/>
        <w:right w:val="none" w:sz="0" w:space="0" w:color="auto"/>
      </w:divBdr>
      <w:divsChild>
        <w:div w:id="1205751135">
          <w:marLeft w:val="0"/>
          <w:marRight w:val="0"/>
          <w:marTop w:val="0"/>
          <w:marBottom w:val="300"/>
          <w:divBdr>
            <w:top w:val="none" w:sz="0" w:space="0" w:color="auto"/>
            <w:left w:val="none" w:sz="0" w:space="0" w:color="auto"/>
            <w:bottom w:val="none" w:sz="0" w:space="0" w:color="auto"/>
            <w:right w:val="none" w:sz="0" w:space="0" w:color="auto"/>
          </w:divBdr>
          <w:divsChild>
            <w:div w:id="120575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1114">
      <w:marLeft w:val="0"/>
      <w:marRight w:val="0"/>
      <w:marTop w:val="0"/>
      <w:marBottom w:val="0"/>
      <w:divBdr>
        <w:top w:val="none" w:sz="0" w:space="0" w:color="auto"/>
        <w:left w:val="none" w:sz="0" w:space="0" w:color="auto"/>
        <w:bottom w:val="none" w:sz="0" w:space="0" w:color="auto"/>
        <w:right w:val="none" w:sz="0" w:space="0" w:color="auto"/>
      </w:divBdr>
    </w:div>
    <w:div w:id="1205751115">
      <w:marLeft w:val="0"/>
      <w:marRight w:val="0"/>
      <w:marTop w:val="0"/>
      <w:marBottom w:val="0"/>
      <w:divBdr>
        <w:top w:val="none" w:sz="0" w:space="0" w:color="auto"/>
        <w:left w:val="none" w:sz="0" w:space="0" w:color="auto"/>
        <w:bottom w:val="none" w:sz="0" w:space="0" w:color="auto"/>
        <w:right w:val="none" w:sz="0" w:space="0" w:color="auto"/>
      </w:divBdr>
    </w:div>
    <w:div w:id="1205751116">
      <w:marLeft w:val="0"/>
      <w:marRight w:val="0"/>
      <w:marTop w:val="0"/>
      <w:marBottom w:val="0"/>
      <w:divBdr>
        <w:top w:val="none" w:sz="0" w:space="0" w:color="auto"/>
        <w:left w:val="none" w:sz="0" w:space="0" w:color="auto"/>
        <w:bottom w:val="none" w:sz="0" w:space="0" w:color="auto"/>
        <w:right w:val="none" w:sz="0" w:space="0" w:color="auto"/>
      </w:divBdr>
      <w:divsChild>
        <w:div w:id="1205751110">
          <w:marLeft w:val="0"/>
          <w:marRight w:val="0"/>
          <w:marTop w:val="60"/>
          <w:marBottom w:val="0"/>
          <w:divBdr>
            <w:top w:val="none" w:sz="0" w:space="0" w:color="auto"/>
            <w:left w:val="none" w:sz="0" w:space="0" w:color="auto"/>
            <w:bottom w:val="none" w:sz="0" w:space="0" w:color="auto"/>
            <w:right w:val="none" w:sz="0" w:space="0" w:color="auto"/>
          </w:divBdr>
        </w:div>
        <w:div w:id="1205751121">
          <w:marLeft w:val="0"/>
          <w:marRight w:val="0"/>
          <w:marTop w:val="180"/>
          <w:marBottom w:val="0"/>
          <w:divBdr>
            <w:top w:val="none" w:sz="0" w:space="0" w:color="auto"/>
            <w:left w:val="none" w:sz="0" w:space="0" w:color="auto"/>
            <w:bottom w:val="none" w:sz="0" w:space="0" w:color="auto"/>
            <w:right w:val="none" w:sz="0" w:space="0" w:color="auto"/>
          </w:divBdr>
        </w:div>
        <w:div w:id="1205751129">
          <w:marLeft w:val="0"/>
          <w:marRight w:val="0"/>
          <w:marTop w:val="60"/>
          <w:marBottom w:val="0"/>
          <w:divBdr>
            <w:top w:val="none" w:sz="0" w:space="0" w:color="auto"/>
            <w:left w:val="none" w:sz="0" w:space="0" w:color="auto"/>
            <w:bottom w:val="none" w:sz="0" w:space="0" w:color="auto"/>
            <w:right w:val="none" w:sz="0" w:space="0" w:color="auto"/>
          </w:divBdr>
        </w:div>
      </w:divsChild>
    </w:div>
    <w:div w:id="1205751117">
      <w:marLeft w:val="0"/>
      <w:marRight w:val="0"/>
      <w:marTop w:val="0"/>
      <w:marBottom w:val="0"/>
      <w:divBdr>
        <w:top w:val="none" w:sz="0" w:space="0" w:color="auto"/>
        <w:left w:val="none" w:sz="0" w:space="0" w:color="auto"/>
        <w:bottom w:val="none" w:sz="0" w:space="0" w:color="auto"/>
        <w:right w:val="none" w:sz="0" w:space="0" w:color="auto"/>
      </w:divBdr>
    </w:div>
    <w:div w:id="1205751118">
      <w:marLeft w:val="0"/>
      <w:marRight w:val="0"/>
      <w:marTop w:val="0"/>
      <w:marBottom w:val="0"/>
      <w:divBdr>
        <w:top w:val="none" w:sz="0" w:space="0" w:color="auto"/>
        <w:left w:val="none" w:sz="0" w:space="0" w:color="auto"/>
        <w:bottom w:val="none" w:sz="0" w:space="0" w:color="auto"/>
        <w:right w:val="none" w:sz="0" w:space="0" w:color="auto"/>
      </w:divBdr>
    </w:div>
    <w:div w:id="1205751119">
      <w:marLeft w:val="0"/>
      <w:marRight w:val="0"/>
      <w:marTop w:val="0"/>
      <w:marBottom w:val="0"/>
      <w:divBdr>
        <w:top w:val="none" w:sz="0" w:space="0" w:color="auto"/>
        <w:left w:val="none" w:sz="0" w:space="0" w:color="auto"/>
        <w:bottom w:val="none" w:sz="0" w:space="0" w:color="auto"/>
        <w:right w:val="none" w:sz="0" w:space="0" w:color="auto"/>
      </w:divBdr>
    </w:div>
    <w:div w:id="1205751120">
      <w:marLeft w:val="0"/>
      <w:marRight w:val="0"/>
      <w:marTop w:val="0"/>
      <w:marBottom w:val="0"/>
      <w:divBdr>
        <w:top w:val="none" w:sz="0" w:space="0" w:color="auto"/>
        <w:left w:val="none" w:sz="0" w:space="0" w:color="auto"/>
        <w:bottom w:val="none" w:sz="0" w:space="0" w:color="auto"/>
        <w:right w:val="none" w:sz="0" w:space="0" w:color="auto"/>
      </w:divBdr>
    </w:div>
    <w:div w:id="1205751122">
      <w:marLeft w:val="0"/>
      <w:marRight w:val="0"/>
      <w:marTop w:val="0"/>
      <w:marBottom w:val="0"/>
      <w:divBdr>
        <w:top w:val="none" w:sz="0" w:space="0" w:color="auto"/>
        <w:left w:val="none" w:sz="0" w:space="0" w:color="auto"/>
        <w:bottom w:val="none" w:sz="0" w:space="0" w:color="auto"/>
        <w:right w:val="none" w:sz="0" w:space="0" w:color="auto"/>
      </w:divBdr>
    </w:div>
    <w:div w:id="1205751123">
      <w:marLeft w:val="0"/>
      <w:marRight w:val="0"/>
      <w:marTop w:val="0"/>
      <w:marBottom w:val="0"/>
      <w:divBdr>
        <w:top w:val="none" w:sz="0" w:space="0" w:color="auto"/>
        <w:left w:val="none" w:sz="0" w:space="0" w:color="auto"/>
        <w:bottom w:val="none" w:sz="0" w:space="0" w:color="auto"/>
        <w:right w:val="none" w:sz="0" w:space="0" w:color="auto"/>
      </w:divBdr>
    </w:div>
    <w:div w:id="1205751124">
      <w:marLeft w:val="0"/>
      <w:marRight w:val="0"/>
      <w:marTop w:val="0"/>
      <w:marBottom w:val="0"/>
      <w:divBdr>
        <w:top w:val="none" w:sz="0" w:space="0" w:color="auto"/>
        <w:left w:val="none" w:sz="0" w:space="0" w:color="auto"/>
        <w:bottom w:val="none" w:sz="0" w:space="0" w:color="auto"/>
        <w:right w:val="none" w:sz="0" w:space="0" w:color="auto"/>
      </w:divBdr>
    </w:div>
    <w:div w:id="1205751125">
      <w:marLeft w:val="0"/>
      <w:marRight w:val="0"/>
      <w:marTop w:val="0"/>
      <w:marBottom w:val="0"/>
      <w:divBdr>
        <w:top w:val="none" w:sz="0" w:space="0" w:color="auto"/>
        <w:left w:val="none" w:sz="0" w:space="0" w:color="auto"/>
        <w:bottom w:val="none" w:sz="0" w:space="0" w:color="auto"/>
        <w:right w:val="none" w:sz="0" w:space="0" w:color="auto"/>
      </w:divBdr>
    </w:div>
    <w:div w:id="1205751126">
      <w:marLeft w:val="0"/>
      <w:marRight w:val="0"/>
      <w:marTop w:val="0"/>
      <w:marBottom w:val="0"/>
      <w:divBdr>
        <w:top w:val="none" w:sz="0" w:space="0" w:color="auto"/>
        <w:left w:val="none" w:sz="0" w:space="0" w:color="auto"/>
        <w:bottom w:val="none" w:sz="0" w:space="0" w:color="auto"/>
        <w:right w:val="none" w:sz="0" w:space="0" w:color="auto"/>
      </w:divBdr>
    </w:div>
    <w:div w:id="1205751127">
      <w:marLeft w:val="0"/>
      <w:marRight w:val="0"/>
      <w:marTop w:val="0"/>
      <w:marBottom w:val="0"/>
      <w:divBdr>
        <w:top w:val="none" w:sz="0" w:space="0" w:color="auto"/>
        <w:left w:val="none" w:sz="0" w:space="0" w:color="auto"/>
        <w:bottom w:val="none" w:sz="0" w:space="0" w:color="auto"/>
        <w:right w:val="none" w:sz="0" w:space="0" w:color="auto"/>
      </w:divBdr>
    </w:div>
    <w:div w:id="1205751130">
      <w:marLeft w:val="0"/>
      <w:marRight w:val="0"/>
      <w:marTop w:val="0"/>
      <w:marBottom w:val="0"/>
      <w:divBdr>
        <w:top w:val="none" w:sz="0" w:space="0" w:color="auto"/>
        <w:left w:val="none" w:sz="0" w:space="0" w:color="auto"/>
        <w:bottom w:val="none" w:sz="0" w:space="0" w:color="auto"/>
        <w:right w:val="none" w:sz="0" w:space="0" w:color="auto"/>
      </w:divBdr>
    </w:div>
    <w:div w:id="1205751131">
      <w:marLeft w:val="0"/>
      <w:marRight w:val="0"/>
      <w:marTop w:val="0"/>
      <w:marBottom w:val="0"/>
      <w:divBdr>
        <w:top w:val="none" w:sz="0" w:space="0" w:color="auto"/>
        <w:left w:val="none" w:sz="0" w:space="0" w:color="auto"/>
        <w:bottom w:val="none" w:sz="0" w:space="0" w:color="auto"/>
        <w:right w:val="none" w:sz="0" w:space="0" w:color="auto"/>
      </w:divBdr>
    </w:div>
    <w:div w:id="1205751132">
      <w:marLeft w:val="0"/>
      <w:marRight w:val="0"/>
      <w:marTop w:val="0"/>
      <w:marBottom w:val="0"/>
      <w:divBdr>
        <w:top w:val="none" w:sz="0" w:space="0" w:color="auto"/>
        <w:left w:val="none" w:sz="0" w:space="0" w:color="auto"/>
        <w:bottom w:val="none" w:sz="0" w:space="0" w:color="auto"/>
        <w:right w:val="none" w:sz="0" w:space="0" w:color="auto"/>
      </w:divBdr>
    </w:div>
    <w:div w:id="1205751133">
      <w:marLeft w:val="0"/>
      <w:marRight w:val="0"/>
      <w:marTop w:val="0"/>
      <w:marBottom w:val="0"/>
      <w:divBdr>
        <w:top w:val="none" w:sz="0" w:space="0" w:color="auto"/>
        <w:left w:val="none" w:sz="0" w:space="0" w:color="auto"/>
        <w:bottom w:val="none" w:sz="0" w:space="0" w:color="auto"/>
        <w:right w:val="none" w:sz="0" w:space="0" w:color="auto"/>
      </w:divBdr>
    </w:div>
    <w:div w:id="12057511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424DE-0942-4BDE-82F9-E5768F9B5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6</TotalTime>
  <Pages>5</Pages>
  <Words>1021</Words>
  <Characters>5821</Characters>
  <Application>Microsoft Office Word</Application>
  <DocSecurity>0</DocSecurity>
  <Lines>48</Lines>
  <Paragraphs>13</Paragraphs>
  <ScaleCrop>false</ScaleCrop>
  <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MSI</cp:lastModifiedBy>
  <cp:revision>240</cp:revision>
  <dcterms:created xsi:type="dcterms:W3CDTF">2025-02-01T10:30:00Z</dcterms:created>
  <dcterms:modified xsi:type="dcterms:W3CDTF">2025-10-29T17:08:00Z</dcterms:modified>
</cp:coreProperties>
</file>